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5670F2" w14:textId="77777777" w:rsidR="00D0466E" w:rsidRDefault="005457F6">
      <w:pPr>
        <w:pStyle w:val="a4"/>
      </w:pPr>
      <w:r>
        <w:t>Отчет по лабораторной работе №10</w:t>
      </w:r>
    </w:p>
    <w:p w14:paraId="6F37EB0C" w14:textId="77777777" w:rsidR="00D0466E" w:rsidRDefault="005457F6">
      <w:pPr>
        <w:pStyle w:val="a5"/>
      </w:pPr>
      <w:r>
        <w:t>Дисциплина: Операционные системы</w:t>
      </w:r>
    </w:p>
    <w:p w14:paraId="4F412438" w14:textId="77777777" w:rsidR="00D0466E" w:rsidRDefault="005457F6">
      <w:pPr>
        <w:pStyle w:val="Author"/>
      </w:pPr>
      <w:r>
        <w:t>Чекалова Лилия Руслановна, ст.б. 103220165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3344210"/>
        <w:docPartObj>
          <w:docPartGallery w:val="Table of Contents"/>
          <w:docPartUnique/>
        </w:docPartObj>
      </w:sdtPr>
      <w:sdtEndPr/>
      <w:sdtContent>
        <w:p w14:paraId="111751BD" w14:textId="77777777" w:rsidR="00D0466E" w:rsidRDefault="005457F6">
          <w:pPr>
            <w:pStyle w:val="ae"/>
          </w:pPr>
          <w:r>
            <w:t>Содержание</w:t>
          </w:r>
        </w:p>
        <w:p w14:paraId="46A76786" w14:textId="77777777" w:rsidR="00CB132B" w:rsidRDefault="005457F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B132B">
            <w:fldChar w:fldCharType="separate"/>
          </w:r>
          <w:hyperlink w:anchor="_Toc72519931" w:history="1">
            <w:r w:rsidR="00CB132B" w:rsidRPr="006E2A8B">
              <w:rPr>
                <w:rStyle w:val="ad"/>
                <w:noProof/>
              </w:rPr>
              <w:t>Цель работы</w:t>
            </w:r>
            <w:r w:rsidR="00CB132B">
              <w:rPr>
                <w:noProof/>
                <w:webHidden/>
              </w:rPr>
              <w:tab/>
            </w:r>
            <w:r w:rsidR="00CB132B">
              <w:rPr>
                <w:noProof/>
                <w:webHidden/>
              </w:rPr>
              <w:fldChar w:fldCharType="begin"/>
            </w:r>
            <w:r w:rsidR="00CB132B">
              <w:rPr>
                <w:noProof/>
                <w:webHidden/>
              </w:rPr>
              <w:instrText xml:space="preserve"> PAGEREF _Toc72519931 \h </w:instrText>
            </w:r>
            <w:r w:rsidR="00CB132B">
              <w:rPr>
                <w:noProof/>
                <w:webHidden/>
              </w:rPr>
            </w:r>
            <w:r w:rsidR="00CB132B">
              <w:rPr>
                <w:noProof/>
                <w:webHidden/>
              </w:rPr>
              <w:fldChar w:fldCharType="separate"/>
            </w:r>
            <w:r w:rsidR="00CB132B">
              <w:rPr>
                <w:noProof/>
                <w:webHidden/>
              </w:rPr>
              <w:t>1</w:t>
            </w:r>
            <w:r w:rsidR="00CB132B">
              <w:rPr>
                <w:noProof/>
                <w:webHidden/>
              </w:rPr>
              <w:fldChar w:fldCharType="end"/>
            </w:r>
          </w:hyperlink>
        </w:p>
        <w:p w14:paraId="1F3B4B6F" w14:textId="77777777" w:rsidR="00CB132B" w:rsidRDefault="00CB13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19932" w:history="1">
            <w:r w:rsidRPr="006E2A8B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1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9AD4D" w14:textId="77777777" w:rsidR="00CB132B" w:rsidRDefault="00CB13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19933" w:history="1">
            <w:r w:rsidRPr="006E2A8B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1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0A43DC" w14:textId="77777777" w:rsidR="00CB132B" w:rsidRDefault="00CB132B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519934" w:history="1">
            <w:r w:rsidRPr="006E2A8B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519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D9FD13" w14:textId="77777777" w:rsidR="00D0466E" w:rsidRDefault="005457F6">
          <w:r>
            <w:fldChar w:fldCharType="end"/>
          </w:r>
        </w:p>
      </w:sdtContent>
    </w:sdt>
    <w:p w14:paraId="0DCEBDE9" w14:textId="77777777" w:rsidR="00D0466E" w:rsidRDefault="005457F6">
      <w:pPr>
        <w:pStyle w:val="1"/>
      </w:pPr>
      <w:bookmarkStart w:id="0" w:name="цель-работы"/>
      <w:bookmarkStart w:id="1" w:name="_Toc72519931"/>
      <w:r>
        <w:t>Цель работы</w:t>
      </w:r>
      <w:bookmarkEnd w:id="1"/>
    </w:p>
    <w:p w14:paraId="4F585EB9" w14:textId="77777777" w:rsidR="00D0466E" w:rsidRDefault="005457F6">
      <w:pPr>
        <w:pStyle w:val="FirstParagraph"/>
      </w:pPr>
      <w:r>
        <w:t>Знакомство с операционной системой Linux и получение практических навыков работы с редактором Emacs.</w:t>
      </w:r>
    </w:p>
    <w:p w14:paraId="0C36B933" w14:textId="77777777" w:rsidR="00D0466E" w:rsidRDefault="005457F6">
      <w:pPr>
        <w:pStyle w:val="1"/>
      </w:pPr>
      <w:bookmarkStart w:id="2" w:name="выполнение-лабораторной-работы"/>
      <w:bookmarkStart w:id="3" w:name="_Toc72519932"/>
      <w:bookmarkEnd w:id="0"/>
      <w:r>
        <w:t>Выполнение лабораторной работы</w:t>
      </w:r>
      <w:bookmarkEnd w:id="3"/>
    </w:p>
    <w:p w14:paraId="2A6B92C6" w14:textId="77777777" w:rsidR="00D0466E" w:rsidRDefault="005457F6">
      <w:pPr>
        <w:pStyle w:val="FirstParagraph"/>
      </w:pPr>
      <w:r>
        <w:t>Открываю редактор Emacs (рис. 1)</w:t>
      </w:r>
    </w:p>
    <w:p w14:paraId="7BEA8713" w14:textId="77777777" w:rsidR="00D0466E" w:rsidRDefault="005457F6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239C1BF9" wp14:editId="36E9F63A">
            <wp:extent cx="2444816" cy="250256"/>
            <wp:effectExtent l="0" t="0" r="0" b="0"/>
            <wp:docPr id="1" name="Picture" descr="Figure 1: Запуск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816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F4CD93D" w14:textId="77777777" w:rsidR="00D0466E" w:rsidRDefault="005457F6">
      <w:pPr>
        <w:pStyle w:val="ImageCaption"/>
      </w:pPr>
      <w:r>
        <w:t>Figure 1: Запуск emacs</w:t>
      </w:r>
    </w:p>
    <w:p w14:paraId="7236E461" w14:textId="77777777" w:rsidR="00D0466E" w:rsidRDefault="005457F6">
      <w:pPr>
        <w:pStyle w:val="a0"/>
      </w:pPr>
      <w:r>
        <w:t>Создаю файл lab10.sh с помощью комбинации клавиш ctrl-x ctrl-f (ри</w:t>
      </w:r>
      <w:r>
        <w:t>с. 2)</w:t>
      </w:r>
    </w:p>
    <w:p w14:paraId="3EE45ABE" w14:textId="77777777" w:rsidR="00D0466E" w:rsidRDefault="005457F6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4897CF95" wp14:editId="03037008">
            <wp:extent cx="5334000" cy="5018340"/>
            <wp:effectExtent l="0" t="0" r="0" b="0"/>
            <wp:docPr id="2" name="Picture" descr="Figure 2: Созд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597A0E74" w14:textId="77777777" w:rsidR="00D0466E" w:rsidRDefault="005457F6">
      <w:pPr>
        <w:pStyle w:val="ImageCaption"/>
      </w:pPr>
      <w:r>
        <w:t>Figure 2: Создание файла</w:t>
      </w:r>
    </w:p>
    <w:p w14:paraId="3A895367" w14:textId="77777777" w:rsidR="00D0466E" w:rsidRDefault="005457F6">
      <w:pPr>
        <w:pStyle w:val="a0"/>
      </w:pPr>
      <w:r>
        <w:t>Ввожу текст (рис. 3)</w:t>
      </w:r>
    </w:p>
    <w:p w14:paraId="41517966" w14:textId="77777777" w:rsidR="00D0466E" w:rsidRDefault="005457F6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35EDA1C6" wp14:editId="7863EB9D">
            <wp:extent cx="5334000" cy="4926182"/>
            <wp:effectExtent l="0" t="0" r="0" b="0"/>
            <wp:docPr id="3" name="Picture" descr="Figure 3: Ввод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DAB15DE" w14:textId="77777777" w:rsidR="00D0466E" w:rsidRDefault="005457F6">
      <w:pPr>
        <w:pStyle w:val="ImageCaption"/>
      </w:pPr>
      <w:r>
        <w:t>Figure 3: Ввод текста</w:t>
      </w:r>
    </w:p>
    <w:p w14:paraId="5772E15B" w14:textId="77777777" w:rsidR="00D0466E" w:rsidRDefault="005457F6">
      <w:pPr>
        <w:pStyle w:val="a0"/>
      </w:pPr>
      <w:r>
        <w:t>Сохраняю файл с помощью комбинации клавиш ctrl-x ctrl-s (рис. 4)</w:t>
      </w:r>
    </w:p>
    <w:p w14:paraId="6D3C35B3" w14:textId="77777777" w:rsidR="00D0466E" w:rsidRDefault="005457F6">
      <w:pPr>
        <w:pStyle w:val="CaptionedFigure"/>
      </w:pPr>
      <w:bookmarkStart w:id="7" w:name="fig:004"/>
      <w:r>
        <w:rPr>
          <w:noProof/>
        </w:rPr>
        <w:lastRenderedPageBreak/>
        <w:drawing>
          <wp:inline distT="0" distB="0" distL="0" distR="0" wp14:anchorId="2C52F034" wp14:editId="04D5D2A3">
            <wp:extent cx="5334000" cy="5093319"/>
            <wp:effectExtent l="0" t="0" r="0" b="0"/>
            <wp:docPr id="4" name="Picture" descr="Figure 4: 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39E50578" w14:textId="77777777" w:rsidR="00D0466E" w:rsidRDefault="005457F6">
      <w:pPr>
        <w:pStyle w:val="ImageCaption"/>
      </w:pPr>
      <w:r>
        <w:t>Figure 4: Сохранение файла</w:t>
      </w:r>
    </w:p>
    <w:p w14:paraId="220FA6BC" w14:textId="77777777" w:rsidR="00D0466E" w:rsidRDefault="005457F6">
      <w:pPr>
        <w:pStyle w:val="a0"/>
      </w:pPr>
      <w:r>
        <w:t>Начинаю редактирование файла: вырезаю целую строку командой ctrl-k (рис. 5)</w:t>
      </w:r>
    </w:p>
    <w:p w14:paraId="4D7C417A" w14:textId="77777777" w:rsidR="00D0466E" w:rsidRDefault="005457F6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9FE5F3B" wp14:editId="4E980DC2">
            <wp:extent cx="5334000" cy="5016808"/>
            <wp:effectExtent l="0" t="0" r="0" b="0"/>
            <wp:docPr id="5" name="Picture" descr="Figure 5: Вырезание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2E8D497" w14:textId="77777777" w:rsidR="00D0466E" w:rsidRDefault="005457F6">
      <w:pPr>
        <w:pStyle w:val="ImageCaption"/>
      </w:pPr>
      <w:r>
        <w:t>Figure</w:t>
      </w:r>
      <w:r>
        <w:t xml:space="preserve"> 5: Вырезание строки</w:t>
      </w:r>
    </w:p>
    <w:p w14:paraId="29307495" w14:textId="77777777" w:rsidR="00D0466E" w:rsidRDefault="005457F6">
      <w:pPr>
        <w:pStyle w:val="a0"/>
      </w:pPr>
      <w:r>
        <w:t>Вставляю эту строку в конец файла командой ctrl-y (рис. 6)</w:t>
      </w:r>
    </w:p>
    <w:p w14:paraId="42F535CC" w14:textId="77777777" w:rsidR="00D0466E" w:rsidRDefault="005457F6">
      <w:pPr>
        <w:pStyle w:val="CaptionedFigure"/>
      </w:pPr>
      <w:bookmarkStart w:id="9" w:name="fig:006"/>
      <w:r>
        <w:rPr>
          <w:noProof/>
        </w:rPr>
        <w:lastRenderedPageBreak/>
        <w:drawing>
          <wp:inline distT="0" distB="0" distL="0" distR="0" wp14:anchorId="3A54B593" wp14:editId="5EC6AA08">
            <wp:extent cx="5334000" cy="5055309"/>
            <wp:effectExtent l="0" t="0" r="0" b="0"/>
            <wp:docPr id="6" name="Picture" descr="Figure 6: Вставка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41D9964" w14:textId="77777777" w:rsidR="00D0466E" w:rsidRDefault="005457F6">
      <w:pPr>
        <w:pStyle w:val="ImageCaption"/>
      </w:pPr>
      <w:r>
        <w:t>Figure 6: Вставка строки</w:t>
      </w:r>
    </w:p>
    <w:p w14:paraId="0E9279B5" w14:textId="77777777" w:rsidR="00D0466E" w:rsidRDefault="005457F6">
      <w:pPr>
        <w:pStyle w:val="a0"/>
      </w:pPr>
      <w:r>
        <w:t>Выделяю область текста комбинацией клавиш ctrl-space и стрелочками (рис. 7)</w:t>
      </w:r>
    </w:p>
    <w:p w14:paraId="2453C935" w14:textId="77777777" w:rsidR="00D0466E" w:rsidRDefault="005457F6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0675E8C0" wp14:editId="746EBA2E">
            <wp:extent cx="5334000" cy="5030858"/>
            <wp:effectExtent l="0" t="0" r="0" b="0"/>
            <wp:docPr id="7" name="Picture" descr="Figure 7: Выделение области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D5AAF6D" w14:textId="77777777" w:rsidR="00D0466E" w:rsidRDefault="005457F6">
      <w:pPr>
        <w:pStyle w:val="ImageCaption"/>
      </w:pPr>
      <w:r>
        <w:t>Figure 7: Выделение области текста</w:t>
      </w:r>
    </w:p>
    <w:p w14:paraId="5B08B2C6" w14:textId="77777777" w:rsidR="00D0466E" w:rsidRDefault="005457F6">
      <w:pPr>
        <w:pStyle w:val="a0"/>
      </w:pPr>
      <w:r>
        <w:t>Копирую фрагмент текста в буфер обмена командой alt-w (alt здесь используется вместо клавиши meta) и вставляю его в конец файла командой ctrl-y (рис. 8)</w:t>
      </w:r>
    </w:p>
    <w:p w14:paraId="77BF4F63" w14:textId="77777777" w:rsidR="00D0466E" w:rsidRDefault="005457F6">
      <w:pPr>
        <w:pStyle w:val="CaptionedFigure"/>
      </w:pPr>
      <w:bookmarkStart w:id="11" w:name="fig:008"/>
      <w:r>
        <w:rPr>
          <w:noProof/>
        </w:rPr>
        <w:lastRenderedPageBreak/>
        <w:drawing>
          <wp:inline distT="0" distB="0" distL="0" distR="0" wp14:anchorId="56E96BE6" wp14:editId="53DD33B1">
            <wp:extent cx="5334000" cy="5067948"/>
            <wp:effectExtent l="0" t="0" r="0" b="0"/>
            <wp:docPr id="8" name="Picture" descr="Figure 8: Копирование и вставк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15573AB" w14:textId="77777777" w:rsidR="00D0466E" w:rsidRDefault="005457F6">
      <w:pPr>
        <w:pStyle w:val="ImageCaption"/>
      </w:pPr>
      <w:r>
        <w:t>Figure 8: Копирование и вставка текста</w:t>
      </w:r>
    </w:p>
    <w:p w14:paraId="46430D69" w14:textId="77777777" w:rsidR="00D0466E" w:rsidRDefault="005457F6">
      <w:pPr>
        <w:pStyle w:val="a0"/>
      </w:pPr>
      <w:r>
        <w:t xml:space="preserve">Вновь выделяю область текста и вырезаю его комбинацией клавиш </w:t>
      </w:r>
      <w:r>
        <w:t>ctrl-w (рис. 9)</w:t>
      </w:r>
    </w:p>
    <w:p w14:paraId="15664805" w14:textId="77777777" w:rsidR="00D0466E" w:rsidRDefault="005457F6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6814DEAC" wp14:editId="03AF505E">
            <wp:extent cx="5334000" cy="5062450"/>
            <wp:effectExtent l="0" t="0" r="0" b="0"/>
            <wp:docPr id="9" name="Picture" descr="Figure 9: Вырезание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FE5A2B7" w14:textId="77777777" w:rsidR="00D0466E" w:rsidRDefault="005457F6">
      <w:pPr>
        <w:pStyle w:val="ImageCaption"/>
      </w:pPr>
      <w:r>
        <w:t>Figure 9: Вырезание текста</w:t>
      </w:r>
    </w:p>
    <w:p w14:paraId="779FF11D" w14:textId="77777777" w:rsidR="00D0466E" w:rsidRDefault="005457F6">
      <w:pPr>
        <w:pStyle w:val="a0"/>
      </w:pPr>
      <w:r>
        <w:t>Отменяю последнее действие командой ctrl-/ (рис. 10)</w:t>
      </w:r>
    </w:p>
    <w:p w14:paraId="4DF1CCF0" w14:textId="77777777" w:rsidR="00D0466E" w:rsidRDefault="005457F6">
      <w:pPr>
        <w:pStyle w:val="CaptionedFigure"/>
      </w:pPr>
      <w:bookmarkStart w:id="13" w:name="fig:010"/>
      <w:r>
        <w:rPr>
          <w:noProof/>
        </w:rPr>
        <w:lastRenderedPageBreak/>
        <w:drawing>
          <wp:inline distT="0" distB="0" distL="0" distR="0" wp14:anchorId="77AADE7E" wp14:editId="71267863">
            <wp:extent cx="5334000" cy="5062121"/>
            <wp:effectExtent l="0" t="0" r="0" b="0"/>
            <wp:docPr id="10" name="Picture" descr="Figure 10: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04FE023" w14:textId="77777777" w:rsidR="00D0466E" w:rsidRDefault="005457F6">
      <w:pPr>
        <w:pStyle w:val="ImageCaption"/>
      </w:pPr>
      <w:r>
        <w:t>Figure 10: Отмена последнего действия</w:t>
      </w:r>
    </w:p>
    <w:p w14:paraId="23568D76" w14:textId="77777777" w:rsidR="00D0466E" w:rsidRDefault="005457F6">
      <w:pPr>
        <w:pStyle w:val="a0"/>
      </w:pPr>
      <w:r>
        <w:t>Перемещаю курсор в начало строки командой ctrl-a (рис. 11)</w:t>
      </w:r>
    </w:p>
    <w:p w14:paraId="4A7DAD2D" w14:textId="77777777" w:rsidR="00D0466E" w:rsidRDefault="005457F6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6BE56E77" wp14:editId="5BCBB8D9">
            <wp:extent cx="5334000" cy="5003861"/>
            <wp:effectExtent l="0" t="0" r="0" b="0"/>
            <wp:docPr id="11" name="Picture" descr="Figure 11: Перемещение курсора в начало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526971DC" w14:textId="77777777" w:rsidR="00D0466E" w:rsidRDefault="005457F6">
      <w:pPr>
        <w:pStyle w:val="ImageCaption"/>
      </w:pPr>
      <w:r>
        <w:t>Figure 11: Перемещение курсора в начало строки</w:t>
      </w:r>
    </w:p>
    <w:p w14:paraId="3241EEF2" w14:textId="77777777" w:rsidR="00D0466E" w:rsidRDefault="005457F6">
      <w:pPr>
        <w:pStyle w:val="a0"/>
      </w:pPr>
      <w:r>
        <w:t>Перемещаю курсор в конец строки командой ctrl-e (рис. 12)</w:t>
      </w:r>
    </w:p>
    <w:p w14:paraId="26789494" w14:textId="77777777" w:rsidR="00D0466E" w:rsidRDefault="005457F6">
      <w:pPr>
        <w:pStyle w:val="CaptionedFigure"/>
      </w:pPr>
      <w:bookmarkStart w:id="15" w:name="fig:012"/>
      <w:r>
        <w:rPr>
          <w:noProof/>
        </w:rPr>
        <w:lastRenderedPageBreak/>
        <w:drawing>
          <wp:inline distT="0" distB="0" distL="0" distR="0" wp14:anchorId="317F5325" wp14:editId="7CA58502">
            <wp:extent cx="5334000" cy="4931554"/>
            <wp:effectExtent l="0" t="0" r="0" b="0"/>
            <wp:docPr id="12" name="Picture" descr="Figure 12: Перемещение курсора в конец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AE8C35C" w14:textId="77777777" w:rsidR="00D0466E" w:rsidRDefault="005457F6">
      <w:pPr>
        <w:pStyle w:val="ImageCaption"/>
      </w:pPr>
      <w:r>
        <w:t>Figure 12: Перемещение курсора в конец строки</w:t>
      </w:r>
    </w:p>
    <w:p w14:paraId="4E9B9935" w14:textId="77777777" w:rsidR="00D0466E" w:rsidRDefault="005457F6">
      <w:pPr>
        <w:pStyle w:val="a0"/>
      </w:pPr>
      <w:r>
        <w:t>Перемещаю курсор в начало буфера командой alt-shift-&lt; (рис. 13)</w:t>
      </w:r>
    </w:p>
    <w:p w14:paraId="4251589A" w14:textId="77777777" w:rsidR="00D0466E" w:rsidRDefault="005457F6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74ECA45F" wp14:editId="356ABA16">
            <wp:extent cx="5334000" cy="5024033"/>
            <wp:effectExtent l="0" t="0" r="0" b="0"/>
            <wp:docPr id="13" name="Picture" descr="Figure 13: Перемещение курсора в начал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45C0D753" w14:textId="77777777" w:rsidR="00D0466E" w:rsidRDefault="005457F6">
      <w:pPr>
        <w:pStyle w:val="ImageCaption"/>
      </w:pPr>
      <w:r>
        <w:t>Figure 13: Перемещение курсора в нача</w:t>
      </w:r>
      <w:r>
        <w:t>ло буфера</w:t>
      </w:r>
    </w:p>
    <w:p w14:paraId="12115AA8" w14:textId="77777777" w:rsidR="00D0466E" w:rsidRDefault="005457F6">
      <w:pPr>
        <w:pStyle w:val="a0"/>
      </w:pPr>
      <w:r>
        <w:t>Перемещаю курсор в конец буфера командой alt-shift-&gt; (рис. 14)</w:t>
      </w:r>
    </w:p>
    <w:p w14:paraId="3ECF87CB" w14:textId="77777777" w:rsidR="00D0466E" w:rsidRDefault="005457F6">
      <w:pPr>
        <w:pStyle w:val="CaptionedFigure"/>
      </w:pPr>
      <w:bookmarkStart w:id="17" w:name="fig:014"/>
      <w:r>
        <w:rPr>
          <w:noProof/>
        </w:rPr>
        <w:lastRenderedPageBreak/>
        <w:drawing>
          <wp:inline distT="0" distB="0" distL="0" distR="0" wp14:anchorId="5A71B548" wp14:editId="57447C72">
            <wp:extent cx="5334000" cy="4982237"/>
            <wp:effectExtent l="0" t="0" r="0" b="0"/>
            <wp:docPr id="14" name="Picture" descr="Figure 14: Перемещение курсора в конец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A994965" w14:textId="77777777" w:rsidR="00D0466E" w:rsidRDefault="005457F6">
      <w:pPr>
        <w:pStyle w:val="ImageCaption"/>
      </w:pPr>
      <w:r>
        <w:t>Figure 14: Перемещение курсора в конец буфера</w:t>
      </w:r>
    </w:p>
    <w:p w14:paraId="25A16895" w14:textId="77777777" w:rsidR="00D0466E" w:rsidRDefault="005457F6">
      <w:pPr>
        <w:pStyle w:val="a0"/>
      </w:pPr>
      <w:r>
        <w:t>Вывожу список активных буферов на экран командой ctrl-x ctrl-b (рис. 15)</w:t>
      </w:r>
    </w:p>
    <w:p w14:paraId="3C35DB25" w14:textId="77777777" w:rsidR="00D0466E" w:rsidRDefault="005457F6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796713D4" wp14:editId="027093DF">
            <wp:extent cx="5334000" cy="5034775"/>
            <wp:effectExtent l="0" t="0" r="0" b="0"/>
            <wp:docPr id="15" name="Picture" descr="Figure 15: Список активн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7924EB10" w14:textId="77777777" w:rsidR="00D0466E" w:rsidRDefault="005457F6">
      <w:pPr>
        <w:pStyle w:val="ImageCaption"/>
      </w:pPr>
      <w:r>
        <w:t>Figure 15: Список активных буферов</w:t>
      </w:r>
    </w:p>
    <w:p w14:paraId="185AAFBD" w14:textId="77777777" w:rsidR="00D0466E" w:rsidRDefault="005457F6">
      <w:pPr>
        <w:pStyle w:val="a0"/>
      </w:pPr>
      <w:r>
        <w:t>Перемещаюсь в окно со спи</w:t>
      </w:r>
      <w:r>
        <w:t>ском буферов командой ctrl-x o и переключаюсь на другой буфер (рис. 16)</w:t>
      </w:r>
    </w:p>
    <w:p w14:paraId="6A14A0ED" w14:textId="77777777" w:rsidR="00D0466E" w:rsidRDefault="005457F6">
      <w:pPr>
        <w:pStyle w:val="CaptionedFigure"/>
      </w:pPr>
      <w:bookmarkStart w:id="19" w:name="fig:016"/>
      <w:r>
        <w:rPr>
          <w:noProof/>
        </w:rPr>
        <w:lastRenderedPageBreak/>
        <w:drawing>
          <wp:inline distT="0" distB="0" distL="0" distR="0" wp14:anchorId="33E57C33" wp14:editId="05DA6E20">
            <wp:extent cx="5334000" cy="5047785"/>
            <wp:effectExtent l="0" t="0" r="0" b="0"/>
            <wp:docPr id="16" name="Picture" descr="Figure 16: Переключение на другой буфер с помощью сп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346E97F0" w14:textId="77777777" w:rsidR="00D0466E" w:rsidRDefault="005457F6">
      <w:pPr>
        <w:pStyle w:val="ImageCaption"/>
      </w:pPr>
      <w:r>
        <w:t>Figure 16: Переключение на другой буфер с помощью списка</w:t>
      </w:r>
    </w:p>
    <w:p w14:paraId="11C7A4FD" w14:textId="77777777" w:rsidR="00D0466E" w:rsidRDefault="005457F6">
      <w:pPr>
        <w:pStyle w:val="a0"/>
      </w:pPr>
      <w:r>
        <w:t>Закрываю это окно комбинацией клавиш ctrl-x 0 (рис. 17)</w:t>
      </w:r>
    </w:p>
    <w:p w14:paraId="3311265F" w14:textId="77777777" w:rsidR="00D0466E" w:rsidRDefault="005457F6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27BF7195" wp14:editId="76751E31">
            <wp:extent cx="5334000" cy="5009941"/>
            <wp:effectExtent l="0" t="0" r="0" b="0"/>
            <wp:docPr id="17" name="Picture" descr="Figure 17: Закрыти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3F9E7A6" w14:textId="77777777" w:rsidR="00D0466E" w:rsidRDefault="005457F6">
      <w:pPr>
        <w:pStyle w:val="ImageCaption"/>
      </w:pPr>
      <w:r>
        <w:t>Figure 17: Закрытие окна</w:t>
      </w:r>
    </w:p>
    <w:p w14:paraId="15389CAE" w14:textId="77777777" w:rsidR="00D0466E" w:rsidRDefault="005457F6">
      <w:pPr>
        <w:pStyle w:val="a0"/>
      </w:pPr>
      <w:r>
        <w:t>Переключаюсь между буферами с помощью команды ctrl-x b (рис. 18)</w:t>
      </w:r>
    </w:p>
    <w:p w14:paraId="37DF7CBA" w14:textId="77777777" w:rsidR="00D0466E" w:rsidRDefault="005457F6">
      <w:pPr>
        <w:pStyle w:val="CaptionedFigure"/>
      </w:pPr>
      <w:bookmarkStart w:id="21" w:name="fig:018"/>
      <w:r>
        <w:rPr>
          <w:noProof/>
        </w:rPr>
        <w:lastRenderedPageBreak/>
        <w:drawing>
          <wp:inline distT="0" distB="0" distL="0" distR="0" wp14:anchorId="06143F6E" wp14:editId="51D21BBA">
            <wp:extent cx="5334000" cy="5030858"/>
            <wp:effectExtent l="0" t="0" r="0" b="0"/>
            <wp:docPr id="18" name="Picture" descr="Figure 18: Переключение на другой буфер команд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13C0CA48" w14:textId="77777777" w:rsidR="00D0466E" w:rsidRDefault="005457F6">
      <w:pPr>
        <w:pStyle w:val="ImageCaption"/>
      </w:pPr>
      <w:r>
        <w:t>Figure 18: Переключение на другой буфер командой</w:t>
      </w:r>
    </w:p>
    <w:p w14:paraId="661CF668" w14:textId="77777777" w:rsidR="00D0466E" w:rsidRDefault="005457F6">
      <w:pPr>
        <w:pStyle w:val="a0"/>
      </w:pPr>
      <w:r>
        <w:t>Разделяю фрейм на 4 части: на два окна по вертикали с помощью команды ctrl-x 3 и затем каждое окно на две части по горизонатли командой ctrl</w:t>
      </w:r>
      <w:r>
        <w:t>-x 2 (рис. 19)</w:t>
      </w:r>
    </w:p>
    <w:p w14:paraId="0025F436" w14:textId="77777777" w:rsidR="00D0466E" w:rsidRDefault="005457F6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047E9454" wp14:editId="070D0142">
            <wp:extent cx="5334000" cy="4955747"/>
            <wp:effectExtent l="0" t="0" r="0" b="0"/>
            <wp:docPr id="19" name="Picture" descr="Figure 19: Разделение фрей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5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4B167BD5" w14:textId="77777777" w:rsidR="00D0466E" w:rsidRDefault="005457F6">
      <w:pPr>
        <w:pStyle w:val="ImageCaption"/>
      </w:pPr>
      <w:r>
        <w:t>Figure 19: Разделение фрейма</w:t>
      </w:r>
    </w:p>
    <w:p w14:paraId="38996768" w14:textId="77777777" w:rsidR="00D0466E" w:rsidRDefault="005457F6">
      <w:pPr>
        <w:pStyle w:val="a0"/>
      </w:pPr>
      <w:r>
        <w:t>Открываю в каждом окне новый буфер с помощью комбинации клавиш ctrl-x ctrl-f (рис. 20)</w:t>
      </w:r>
    </w:p>
    <w:p w14:paraId="7020DE84" w14:textId="77777777" w:rsidR="00D0466E" w:rsidRDefault="005457F6">
      <w:pPr>
        <w:pStyle w:val="CaptionedFigure"/>
      </w:pPr>
      <w:bookmarkStart w:id="23" w:name="fig:020"/>
      <w:r>
        <w:rPr>
          <w:noProof/>
        </w:rPr>
        <w:lastRenderedPageBreak/>
        <w:drawing>
          <wp:inline distT="0" distB="0" distL="0" distR="0" wp14:anchorId="18F5F0EF" wp14:editId="2E28BDE4">
            <wp:extent cx="5334000" cy="4992159"/>
            <wp:effectExtent l="0" t="0" r="0" b="0"/>
            <wp:docPr id="20" name="Picture" descr="Figure 20: Открытие нов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80550B6" w14:textId="77777777" w:rsidR="00D0466E" w:rsidRDefault="005457F6">
      <w:pPr>
        <w:pStyle w:val="ImageCaption"/>
      </w:pPr>
      <w:r>
        <w:t>Figure 20: Открытие новых буферов</w:t>
      </w:r>
    </w:p>
    <w:p w14:paraId="3EF6192E" w14:textId="77777777" w:rsidR="00D0466E" w:rsidRDefault="005457F6">
      <w:pPr>
        <w:pStyle w:val="a0"/>
      </w:pPr>
      <w:r>
        <w:t>В каждый из буферов ввожу несколько строчек текста (рис. 21)</w:t>
      </w:r>
    </w:p>
    <w:p w14:paraId="0230C2FF" w14:textId="77777777" w:rsidR="00D0466E" w:rsidRDefault="005457F6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6C09AF17" wp14:editId="4A8EE856">
            <wp:extent cx="5334000" cy="4871848"/>
            <wp:effectExtent l="0" t="0" r="0" b="0"/>
            <wp:docPr id="21" name="Picture" descr="Figure 21: Ввод текста в каждый из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23B5567A" w14:textId="77777777" w:rsidR="00D0466E" w:rsidRDefault="005457F6">
      <w:pPr>
        <w:pStyle w:val="ImageCaption"/>
      </w:pPr>
      <w:r>
        <w:t>Figure 21: Ввод текста в</w:t>
      </w:r>
      <w:r>
        <w:t xml:space="preserve"> каждый из буферов</w:t>
      </w:r>
    </w:p>
    <w:p w14:paraId="7EC355BE" w14:textId="77777777" w:rsidR="00D0466E" w:rsidRDefault="005457F6">
      <w:pPr>
        <w:pStyle w:val="a0"/>
      </w:pPr>
      <w:r>
        <w:t>Переключаюсь в режим поиска с помощью клавиш ctrl-s и осуществляю поиск слова “новый” (рис. 22)</w:t>
      </w:r>
    </w:p>
    <w:p w14:paraId="26BD5F8C" w14:textId="77777777" w:rsidR="00D0466E" w:rsidRDefault="005457F6">
      <w:pPr>
        <w:pStyle w:val="CaptionedFigure"/>
      </w:pPr>
      <w:bookmarkStart w:id="25" w:name="fig:022"/>
      <w:r>
        <w:rPr>
          <w:noProof/>
        </w:rPr>
        <w:lastRenderedPageBreak/>
        <w:drawing>
          <wp:inline distT="0" distB="0" distL="0" distR="0" wp14:anchorId="67740322" wp14:editId="68A90BA9">
            <wp:extent cx="5334000" cy="4965469"/>
            <wp:effectExtent l="0" t="0" r="0" b="0"/>
            <wp:docPr id="22" name="Picture" descr="Figure 22: Поиск сл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4A074BB6" w14:textId="77777777" w:rsidR="00D0466E" w:rsidRDefault="005457F6">
      <w:pPr>
        <w:pStyle w:val="ImageCaption"/>
      </w:pPr>
      <w:r>
        <w:t>Figure 22: Поиск слова</w:t>
      </w:r>
    </w:p>
    <w:p w14:paraId="14F05465" w14:textId="77777777" w:rsidR="00D0466E" w:rsidRDefault="005457F6">
      <w:pPr>
        <w:pStyle w:val="a0"/>
      </w:pPr>
      <w:r>
        <w:t>Осуществляю поиск слова “текст” и переключаюсь между результатами поиска клавишами ctrl-s (рис. 23) (рис. 24)</w:t>
      </w:r>
    </w:p>
    <w:p w14:paraId="62E260E9" w14:textId="77777777" w:rsidR="00D0466E" w:rsidRDefault="005457F6">
      <w:pPr>
        <w:pStyle w:val="CaptionedFigure"/>
      </w:pPr>
      <w:bookmarkStart w:id="26" w:name="fig:023"/>
      <w:r>
        <w:rPr>
          <w:noProof/>
        </w:rPr>
        <w:lastRenderedPageBreak/>
        <w:drawing>
          <wp:inline distT="0" distB="0" distL="0" distR="0" wp14:anchorId="38314A35" wp14:editId="55F897BD">
            <wp:extent cx="5334000" cy="4899233"/>
            <wp:effectExtent l="0" t="0" r="0" b="0"/>
            <wp:docPr id="23" name="Picture" descr="Figure 23: Переключение между результатами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21ACA9A8" w14:textId="77777777" w:rsidR="00D0466E" w:rsidRDefault="005457F6">
      <w:pPr>
        <w:pStyle w:val="ImageCaption"/>
      </w:pPr>
      <w:r>
        <w:t>Figu</w:t>
      </w:r>
      <w:r>
        <w:t>re 23: Переключение между результатами (1)</w:t>
      </w:r>
    </w:p>
    <w:p w14:paraId="77F551CB" w14:textId="77777777" w:rsidR="00D0466E" w:rsidRDefault="005457F6">
      <w:pPr>
        <w:pStyle w:val="CaptionedFigure"/>
      </w:pPr>
      <w:bookmarkStart w:id="27" w:name="fig:024"/>
      <w:r>
        <w:rPr>
          <w:noProof/>
        </w:rPr>
        <w:lastRenderedPageBreak/>
        <w:drawing>
          <wp:inline distT="0" distB="0" distL="0" distR="0" wp14:anchorId="3CE20840" wp14:editId="466349E1">
            <wp:extent cx="5334000" cy="4906762"/>
            <wp:effectExtent l="0" t="0" r="0" b="0"/>
            <wp:docPr id="24" name="Picture" descr="Figure 24: Переключение между результатами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194FC8B1" w14:textId="77777777" w:rsidR="00D0466E" w:rsidRDefault="005457F6">
      <w:pPr>
        <w:pStyle w:val="ImageCaption"/>
      </w:pPr>
      <w:r>
        <w:t>Figure 24: Переключение между результатами (2)</w:t>
      </w:r>
    </w:p>
    <w:p w14:paraId="24D2F02A" w14:textId="77777777" w:rsidR="00D0466E" w:rsidRDefault="005457F6">
      <w:pPr>
        <w:pStyle w:val="a0"/>
      </w:pPr>
      <w:r>
        <w:t>Выхожу из режима поиска командой ctrl-g (рис. 25)</w:t>
      </w:r>
    </w:p>
    <w:p w14:paraId="4B544822" w14:textId="77777777" w:rsidR="00D0466E" w:rsidRDefault="005457F6">
      <w:pPr>
        <w:pStyle w:val="CaptionedFigure"/>
      </w:pPr>
      <w:bookmarkStart w:id="28" w:name="fig:025"/>
      <w:r>
        <w:rPr>
          <w:noProof/>
        </w:rPr>
        <w:lastRenderedPageBreak/>
        <w:drawing>
          <wp:inline distT="0" distB="0" distL="0" distR="0" wp14:anchorId="6A161347" wp14:editId="6BEE8320">
            <wp:extent cx="5334000" cy="4945601"/>
            <wp:effectExtent l="0" t="0" r="0" b="0"/>
            <wp:docPr id="25" name="Picture" descr="Figure 25: Выход из режима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7B602820" w14:textId="77777777" w:rsidR="00D0466E" w:rsidRDefault="005457F6">
      <w:pPr>
        <w:pStyle w:val="ImageCaption"/>
      </w:pPr>
      <w:r>
        <w:t>Figure 25: Выход из режима поиска</w:t>
      </w:r>
    </w:p>
    <w:p w14:paraId="32F0436B" w14:textId="77777777" w:rsidR="00D0466E" w:rsidRDefault="005457F6">
      <w:pPr>
        <w:pStyle w:val="a0"/>
      </w:pPr>
      <w:r>
        <w:t xml:space="preserve">Перехожу в режим поиска и замены комбинацией клавиш alt-shift-%, ввожу слово, </w:t>
      </w:r>
      <w:r>
        <w:t>которое нужно заменить и нажимаю enter (рис. 26)</w:t>
      </w:r>
    </w:p>
    <w:p w14:paraId="46573A03" w14:textId="77777777" w:rsidR="00D0466E" w:rsidRDefault="005457F6">
      <w:pPr>
        <w:pStyle w:val="CaptionedFigure"/>
      </w:pPr>
      <w:bookmarkStart w:id="29" w:name="fig:026"/>
      <w:r>
        <w:rPr>
          <w:noProof/>
        </w:rPr>
        <w:lastRenderedPageBreak/>
        <w:drawing>
          <wp:inline distT="0" distB="0" distL="0" distR="0" wp14:anchorId="382957E3" wp14:editId="251D83A5">
            <wp:extent cx="5334000" cy="4919708"/>
            <wp:effectExtent l="0" t="0" r="0" b="0"/>
            <wp:docPr id="26" name="Picture" descr="Figure 26: Ввод текста для замены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1B594C46" w14:textId="77777777" w:rsidR="00D0466E" w:rsidRDefault="005457F6">
      <w:pPr>
        <w:pStyle w:val="ImageCaption"/>
      </w:pPr>
      <w:r>
        <w:t>Figure 26: Ввод текста для замены (1)</w:t>
      </w:r>
    </w:p>
    <w:p w14:paraId="4BCFE256" w14:textId="77777777" w:rsidR="00D0466E" w:rsidRDefault="005457F6">
      <w:pPr>
        <w:pStyle w:val="a0"/>
      </w:pPr>
      <w:r>
        <w:t>Ввожу слово, на которое нужно произвести замену (рис. 27)</w:t>
      </w:r>
    </w:p>
    <w:p w14:paraId="012ACCF8" w14:textId="77777777" w:rsidR="00D0466E" w:rsidRDefault="005457F6">
      <w:pPr>
        <w:pStyle w:val="CaptionedFigure"/>
      </w:pPr>
      <w:bookmarkStart w:id="30" w:name="fig:027"/>
      <w:r>
        <w:rPr>
          <w:noProof/>
        </w:rPr>
        <w:lastRenderedPageBreak/>
        <w:drawing>
          <wp:inline distT="0" distB="0" distL="0" distR="0" wp14:anchorId="78502528" wp14:editId="35AE7607">
            <wp:extent cx="5334000" cy="4857289"/>
            <wp:effectExtent l="0" t="0" r="0" b="0"/>
            <wp:docPr id="27" name="Picture" descr="Figure 27: Ввод текста для замены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620603C2" w14:textId="77777777" w:rsidR="00D0466E" w:rsidRDefault="005457F6">
      <w:pPr>
        <w:pStyle w:val="ImageCaption"/>
      </w:pPr>
      <w:r>
        <w:t>Figure 27: Ввод текста для замены (2)</w:t>
      </w:r>
    </w:p>
    <w:p w14:paraId="1BCB1620" w14:textId="77777777" w:rsidR="00D0466E" w:rsidRDefault="005457F6">
      <w:pPr>
        <w:pStyle w:val="a0"/>
      </w:pPr>
      <w:r>
        <w:t>На экране выделяется найденный текст (рис. 28)</w:t>
      </w:r>
    </w:p>
    <w:p w14:paraId="591C971A" w14:textId="77777777" w:rsidR="00D0466E" w:rsidRDefault="005457F6">
      <w:pPr>
        <w:pStyle w:val="CaptionedFigure"/>
      </w:pPr>
      <w:bookmarkStart w:id="31" w:name="fig:028"/>
      <w:r>
        <w:rPr>
          <w:noProof/>
        </w:rPr>
        <w:lastRenderedPageBreak/>
        <w:drawing>
          <wp:inline distT="0" distB="0" distL="0" distR="0" wp14:anchorId="00F2C62F" wp14:editId="7CA9B22B">
            <wp:extent cx="5334000" cy="4865429"/>
            <wp:effectExtent l="0" t="0" r="0" b="0"/>
            <wp:docPr id="28" name="Picture" descr="Figure 28: Результат поиска для заме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38DD933E" w14:textId="77777777" w:rsidR="00D0466E" w:rsidRDefault="005457F6">
      <w:pPr>
        <w:pStyle w:val="ImageCaption"/>
      </w:pPr>
      <w:r>
        <w:t>Figure 28: Результат поиска для замены</w:t>
      </w:r>
    </w:p>
    <w:p w14:paraId="2766805A" w14:textId="77777777" w:rsidR="00D0466E" w:rsidRDefault="005457F6">
      <w:pPr>
        <w:pStyle w:val="a0"/>
      </w:pPr>
      <w:r>
        <w:t>Подтверждаю замену клавишами shift-! (рис. 29)</w:t>
      </w:r>
    </w:p>
    <w:p w14:paraId="2256B378" w14:textId="77777777" w:rsidR="00D0466E" w:rsidRDefault="005457F6">
      <w:pPr>
        <w:pStyle w:val="CaptionedFigure"/>
      </w:pPr>
      <w:bookmarkStart w:id="32" w:name="fig:029"/>
      <w:r>
        <w:rPr>
          <w:noProof/>
        </w:rPr>
        <w:lastRenderedPageBreak/>
        <w:drawing>
          <wp:inline distT="0" distB="0" distL="0" distR="0" wp14:anchorId="15250533" wp14:editId="484531FF">
            <wp:extent cx="5334000" cy="4920711"/>
            <wp:effectExtent l="0" t="0" r="0" b="0"/>
            <wp:docPr id="29" name="Picture" descr="Figure 29: Результат заме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732FD3F7" w14:textId="77777777" w:rsidR="00D0466E" w:rsidRDefault="005457F6">
      <w:pPr>
        <w:pStyle w:val="ImageCaption"/>
      </w:pPr>
      <w:r>
        <w:t>Figure 29: Результат замены</w:t>
      </w:r>
    </w:p>
    <w:p w14:paraId="0CE38E9D" w14:textId="77777777" w:rsidR="00D0466E" w:rsidRDefault="005457F6">
      <w:pPr>
        <w:pStyle w:val="a0"/>
      </w:pPr>
      <w:r>
        <w:t>Перехожу в другой режим поиска с помощью клавиш alt-s (рис. 30)</w:t>
      </w:r>
    </w:p>
    <w:p w14:paraId="10E2D576" w14:textId="77777777" w:rsidR="00D0466E" w:rsidRDefault="005457F6">
      <w:pPr>
        <w:pStyle w:val="CaptionedFigure"/>
      </w:pPr>
      <w:bookmarkStart w:id="33" w:name="fig:030"/>
      <w:r>
        <w:rPr>
          <w:noProof/>
        </w:rPr>
        <w:lastRenderedPageBreak/>
        <w:drawing>
          <wp:inline distT="0" distB="0" distL="0" distR="0" wp14:anchorId="219BCD85" wp14:editId="71281E89">
            <wp:extent cx="5334000" cy="4852012"/>
            <wp:effectExtent l="0" t="0" r="0" b="0"/>
            <wp:docPr id="30" name="Picture" descr="Figure 30: Другой режим поиска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6923BAB9" w14:textId="77777777" w:rsidR="00D0466E" w:rsidRDefault="005457F6">
      <w:pPr>
        <w:pStyle w:val="ImageCaption"/>
      </w:pPr>
      <w:r>
        <w:t>Figure 30: Другой режим п</w:t>
      </w:r>
      <w:r>
        <w:t>оиска текста</w:t>
      </w:r>
    </w:p>
    <w:p w14:paraId="1ABF4784" w14:textId="77777777" w:rsidR="00D0466E" w:rsidRDefault="005457F6">
      <w:pPr>
        <w:pStyle w:val="a0"/>
      </w:pPr>
      <w:r>
        <w:t>Данный режим отличается от ctrl-s тем, что он не выделяет результат цветом, а ставит курсор после найденного слова (рис. 31)</w:t>
      </w:r>
    </w:p>
    <w:p w14:paraId="3727538B" w14:textId="77777777" w:rsidR="00D0466E" w:rsidRDefault="005457F6">
      <w:pPr>
        <w:pStyle w:val="CaptionedFigure"/>
      </w:pPr>
      <w:bookmarkStart w:id="34" w:name="fig:031"/>
      <w:r>
        <w:rPr>
          <w:noProof/>
        </w:rPr>
        <w:lastRenderedPageBreak/>
        <w:drawing>
          <wp:inline distT="0" distB="0" distL="0" distR="0" wp14:anchorId="2B2868F4" wp14:editId="484F23CB">
            <wp:extent cx="5334000" cy="4859143"/>
            <wp:effectExtent l="0" t="0" r="0" b="0"/>
            <wp:docPr id="31" name="Picture" descr="Figure 31: Результат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7ABCC4FF" w14:textId="77777777" w:rsidR="00D0466E" w:rsidRDefault="005457F6">
      <w:pPr>
        <w:pStyle w:val="ImageCaption"/>
      </w:pPr>
      <w:r>
        <w:t>Figure 31: Результат поиска</w:t>
      </w:r>
    </w:p>
    <w:p w14:paraId="36DE721C" w14:textId="77777777" w:rsidR="00D0466E" w:rsidRDefault="005457F6">
      <w:pPr>
        <w:pStyle w:val="1"/>
      </w:pPr>
      <w:bookmarkStart w:id="35" w:name="выводы"/>
      <w:bookmarkStart w:id="36" w:name="_Toc72519933"/>
      <w:bookmarkEnd w:id="2"/>
      <w:r>
        <w:t>Выводы</w:t>
      </w:r>
      <w:bookmarkEnd w:id="36"/>
    </w:p>
    <w:p w14:paraId="0ECC5F3C" w14:textId="77777777" w:rsidR="00D0466E" w:rsidRDefault="005457F6">
      <w:pPr>
        <w:pStyle w:val="FirstParagraph"/>
      </w:pPr>
      <w:r>
        <w:t xml:space="preserve">После выполнения данной лабораторной работы я научилась с помощью горячих клавиш </w:t>
      </w:r>
      <w:r>
        <w:t>создавать файлы, вырезать, вставлять, выделять и копировать фрагменты текста, перемещать курсор, осуществлять поиск и замену, управлять буферами и окнами редактора Emacs.</w:t>
      </w:r>
    </w:p>
    <w:p w14:paraId="516E4A13" w14:textId="77777777" w:rsidR="00D0466E" w:rsidRDefault="005457F6">
      <w:pPr>
        <w:pStyle w:val="1"/>
      </w:pPr>
      <w:bookmarkStart w:id="37" w:name="библиография"/>
      <w:bookmarkStart w:id="38" w:name="_Toc72519934"/>
      <w:bookmarkEnd w:id="35"/>
      <w:r>
        <w:t>Библиография</w:t>
      </w:r>
      <w:bookmarkEnd w:id="38"/>
    </w:p>
    <w:p w14:paraId="0F1CAD79" w14:textId="77777777" w:rsidR="00D0466E" w:rsidRDefault="005457F6">
      <w:pPr>
        <w:pStyle w:val="Compact"/>
        <w:numPr>
          <w:ilvl w:val="0"/>
          <w:numId w:val="2"/>
        </w:numPr>
      </w:pPr>
      <w:r>
        <w:t>Emacs: основные сочетания клавиш: https://gist.github.com/ulysses4ever/6</w:t>
      </w:r>
      <w:r>
        <w:t>8f8eb09a45f78fd2be096aa03813d78</w:t>
      </w:r>
    </w:p>
    <w:p w14:paraId="5A37A404" w14:textId="77777777" w:rsidR="00D0466E" w:rsidRDefault="005457F6">
      <w:pPr>
        <w:pStyle w:val="Compact"/>
        <w:numPr>
          <w:ilvl w:val="0"/>
          <w:numId w:val="2"/>
        </w:numPr>
      </w:pPr>
      <w:r>
        <w:t>Теоретические материалы к лабораторной работе: https://esystem.rudn.ru/pluginfile.php/1142229/mod_resource/content/3/007-lab_emacs.pdf</w:t>
      </w:r>
      <w:bookmarkEnd w:id="37"/>
    </w:p>
    <w:sectPr w:rsidR="00D0466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3F597F" w14:textId="77777777" w:rsidR="005457F6" w:rsidRDefault="005457F6">
      <w:pPr>
        <w:spacing w:after="0"/>
      </w:pPr>
      <w:r>
        <w:separator/>
      </w:r>
    </w:p>
  </w:endnote>
  <w:endnote w:type="continuationSeparator" w:id="0">
    <w:p w14:paraId="3C4F1827" w14:textId="77777777" w:rsidR="005457F6" w:rsidRDefault="005457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E6D2FD" w14:textId="77777777" w:rsidR="005457F6" w:rsidRDefault="005457F6">
      <w:r>
        <w:separator/>
      </w:r>
    </w:p>
  </w:footnote>
  <w:footnote w:type="continuationSeparator" w:id="0">
    <w:p w14:paraId="2335C063" w14:textId="77777777" w:rsidR="005457F6" w:rsidRDefault="005457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A20A1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546C06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457F6"/>
    <w:rsid w:val="00590D07"/>
    <w:rsid w:val="00784D58"/>
    <w:rsid w:val="008D6863"/>
    <w:rsid w:val="00B86B75"/>
    <w:rsid w:val="00BC48D5"/>
    <w:rsid w:val="00C36279"/>
    <w:rsid w:val="00CB132B"/>
    <w:rsid w:val="00D0466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7C0E3F"/>
  <w15:docId w15:val="{7A27044F-8E28-46EA-BA1D-51FC573E16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B132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1</Pages>
  <Words>677</Words>
  <Characters>3863</Characters>
  <Application>Microsoft Office Word</Application>
  <DocSecurity>0</DocSecurity>
  <Lines>32</Lines>
  <Paragraphs>9</Paragraphs>
  <ScaleCrop>false</ScaleCrop>
  <Company/>
  <LinksUpToDate>false</LinksUpToDate>
  <CharactersWithSpaces>4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Чекалова Лилия Руслановна, ст.б. 1032201654</dc:creator>
  <cp:keywords/>
  <cp:lastModifiedBy>Ч Руслан</cp:lastModifiedBy>
  <cp:revision>2</cp:revision>
  <dcterms:created xsi:type="dcterms:W3CDTF">2021-05-21T08:10:00Z</dcterms:created>
  <dcterms:modified xsi:type="dcterms:W3CDTF">2021-05-21T17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